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49B921" w14:textId="74DB1500" w:rsidR="00A13134" w:rsidRPr="002944E5" w:rsidRDefault="00A13134" w:rsidP="00A13134">
      <w:pPr>
        <w:pStyle w:val="Heading1"/>
        <w:jc w:val="center"/>
      </w:pPr>
      <w:r>
        <w:t xml:space="preserve">Problem 3 – </w:t>
      </w:r>
      <w:r w:rsidR="00DC084A" w:rsidRPr="00DC084A">
        <w:t>Vacation Schedule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27E65C38" w14:textId="1A8E5F11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DC084A" w:rsidRPr="00DC084A">
        <w:rPr>
          <w:noProof/>
          <w:szCs w:val="24"/>
        </w:rPr>
        <w:t>scheduled vacation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77777777" w:rsidR="00A13134" w:rsidRDefault="00A13134" w:rsidP="00A13134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78F8FFCE" wp14:editId="6D9543C6">
            <wp:extent cx="3877887" cy="2057400"/>
            <wp:effectExtent l="0" t="0" r="8890" b="0"/>
            <wp:docPr id="20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7887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77777777" w:rsidR="00A13134" w:rsidRDefault="00FC2FA5" w:rsidP="00A13134">
      <w:pPr>
        <w:pStyle w:val="ListParagraph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A13134" w:rsidRPr="00226B01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</w:p>
    <w:p w14:paraId="5A02FCF3" w14:textId="77777777" w:rsidR="00A13134" w:rsidRPr="00C57A57" w:rsidRDefault="00FC2FA5" w:rsidP="00A13134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hyperlink r:id="rId11" w:history="1">
        <w:r w:rsidR="00A13134" w:rsidRPr="00C57A57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  <w:r w:rsidR="00A13134" w:rsidRPr="00C57A57">
        <w:rPr>
          <w:rStyle w:val="Hyperlink"/>
          <w:b/>
          <w:bCs/>
          <w:sz w:val="36"/>
          <w:szCs w:val="36"/>
        </w:rPr>
        <w:t>:id</w:t>
      </w:r>
    </w:p>
    <w:p w14:paraId="3FAECA7F" w14:textId="24EFD4AD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AE5F26">
        <w:t>Vacations</w:t>
      </w:r>
    </w:p>
    <w:p w14:paraId="2F9B4A45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59DA1C" wp14:editId="2B3B358D">
            <wp:extent cx="6626225" cy="3143390"/>
            <wp:effectExtent l="0" t="0" r="317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4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0E6AC489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AE5F26">
        <w:rPr>
          <w:b/>
          <w:bCs/>
        </w:rPr>
        <w:t>Vacation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course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</w:t>
      </w:r>
      <w:r w:rsidR="00AE5F26">
        <w:rPr>
          <w:rFonts w:cstheme="minorHAnsi"/>
          <w:b/>
        </w:rPr>
        <w:t>Vacation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08D3CFB" w14:textId="56C7169C" w:rsidR="00A13134" w:rsidRPr="004B0E0A" w:rsidRDefault="00A13134" w:rsidP="00A13134">
      <w:r>
        <w:t xml:space="preserve">Each </w:t>
      </w:r>
      <w:r w:rsidR="00AE5F26">
        <w:t>vacation</w:t>
      </w:r>
      <w:r>
        <w:t xml:space="preserve">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77777777" w:rsidR="00A13134" w:rsidRPr="004B0E0A" w:rsidRDefault="00A13134" w:rsidP="00A13134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7A0D40C3" wp14:editId="5B46F350">
            <wp:extent cx="6080741" cy="2376278"/>
            <wp:effectExtent l="0" t="0" r="0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0741" cy="237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9EEAB" w14:textId="77777777" w:rsidR="00A13134" w:rsidRPr="00C57A57" w:rsidRDefault="00A13134" w:rsidP="00A13134">
      <w:r w:rsidRPr="00143A7A">
        <w:rPr>
          <w:noProof/>
          <w:lang w:val="bg-BG" w:eastAsia="bg-BG"/>
        </w:rPr>
        <w:lastRenderedPageBreak/>
        <w:drawing>
          <wp:inline distT="0" distB="0" distL="0" distR="0" wp14:anchorId="173272D2" wp14:editId="60C6B492">
            <wp:extent cx="6626225" cy="3158687"/>
            <wp:effectExtent l="0" t="0" r="3175" b="381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5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50F33334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AE5F26">
        <w:t>Vacation</w:t>
      </w:r>
    </w:p>
    <w:p w14:paraId="683528D6" w14:textId="48C102B7" w:rsidR="00A13134" w:rsidRDefault="00A13134" w:rsidP="00A13134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AE5F26">
        <w:rPr>
          <w:b/>
          <w:bCs/>
        </w:rPr>
        <w:t>Vacation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AE5F26">
        <w:rPr>
          <w:noProof/>
          <w:szCs w:val="24"/>
        </w:rPr>
        <w:t>scheduled vacation</w:t>
      </w:r>
      <w:r>
        <w:t xml:space="preserve"> with the </w:t>
      </w:r>
      <w:r w:rsidR="00AE5F26">
        <w:rPr>
          <w:b/>
        </w:rPr>
        <w:t>name</w:t>
      </w:r>
      <w:r>
        <w:t xml:space="preserve">, </w:t>
      </w:r>
      <w:r w:rsidR="00AE5F26">
        <w:rPr>
          <w:b/>
          <w:bCs/>
        </w:rPr>
        <w:t>days count</w:t>
      </w:r>
      <w:r>
        <w:rPr>
          <w:b/>
        </w:rPr>
        <w:t xml:space="preserve">, and </w:t>
      </w:r>
      <w:r w:rsidR="00AE5F26">
        <w:rPr>
          <w:b/>
        </w:rPr>
        <w:t>starting dat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="00AE5F26" w:rsidRPr="00DC084A">
        <w:rPr>
          <w:noProof/>
          <w:szCs w:val="24"/>
        </w:rPr>
        <w:t>scheduled vacations</w:t>
      </w:r>
      <w:r>
        <w:t xml:space="preserve">, including the </w:t>
      </w:r>
      <w:r w:rsidRPr="00F54664">
        <w:rPr>
          <w:b/>
        </w:rPr>
        <w:t>newly added one</w:t>
      </w:r>
      <w:r>
        <w:t xml:space="preserve"> into the </w:t>
      </w:r>
      <w:r w:rsidR="00AE5F26">
        <w:rPr>
          <w:b/>
        </w:rPr>
        <w:t>Confirmed Vacations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A6C7BD2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42C501" wp14:editId="5448EC37">
            <wp:extent cx="6626225" cy="3169216"/>
            <wp:effectExtent l="0" t="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657AB270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Edit a </w:t>
      </w:r>
      <w:r w:rsidR="00965F8D">
        <w:t>Vacation</w:t>
      </w:r>
    </w:p>
    <w:p w14:paraId="6DBCCDD5" w14:textId="7591FA76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 w:rsidR="00B2666D"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 w:rsidR="00965F8D">
        <w:rPr>
          <w:b/>
          <w:bCs/>
        </w:rPr>
        <w:t>Vacation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B2666D">
        <w:rPr>
          <w:b/>
          <w:bCs/>
        </w:rPr>
        <w:t>Vacation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7F315BD0" w14:textId="42DFDF80" w:rsidR="00A13134" w:rsidRDefault="00A13134" w:rsidP="00A13134">
      <w:r>
        <w:t>After clicking the [</w:t>
      </w:r>
      <w:r>
        <w:rPr>
          <w:b/>
          <w:bCs/>
        </w:rPr>
        <w:t xml:space="preserve">Edit </w:t>
      </w:r>
      <w:r w:rsidR="00B2666D">
        <w:rPr>
          <w:b/>
          <w:bCs/>
        </w:rPr>
        <w:t>Vacation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B2666D">
        <w:rPr>
          <w:b/>
          <w:bCs/>
        </w:rPr>
        <w:t>name</w:t>
      </w:r>
      <w:r>
        <w:rPr>
          <w:b/>
          <w:bCs/>
        </w:rPr>
        <w:t xml:space="preserve">, </w:t>
      </w:r>
      <w:r w:rsidR="00B2666D">
        <w:rPr>
          <w:b/>
          <w:bCs/>
        </w:rPr>
        <w:t xml:space="preserve">number of days </w:t>
      </w:r>
      <w:r>
        <w:rPr>
          <w:b/>
          <w:bCs/>
        </w:rPr>
        <w:t xml:space="preserve">and the </w:t>
      </w:r>
      <w:r w:rsidR="00B2666D">
        <w:rPr>
          <w:b/>
          <w:bCs/>
        </w:rPr>
        <w:t>date</w:t>
      </w:r>
      <w:r>
        <w:t xml:space="preserve"> of the changed item. After the successful request, you should </w:t>
      </w:r>
      <w:r w:rsidRPr="00AB0D5E">
        <w:rPr>
          <w:b/>
          <w:bCs/>
        </w:rPr>
        <w:t xml:space="preserve">fetch the items </w:t>
      </w:r>
      <w:r w:rsidRPr="00AB0D5E">
        <w:rPr>
          <w:b/>
          <w:bCs/>
        </w:rPr>
        <w:lastRenderedPageBreak/>
        <w:t>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B2666D">
        <w:rPr>
          <w:b/>
          <w:bCs/>
        </w:rPr>
        <w:t>Vacation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B2666D">
        <w:rPr>
          <w:b/>
          <w:bCs/>
        </w:rPr>
        <w:t>Vacation</w:t>
      </w:r>
      <w:r w:rsidRPr="005126E3">
        <w:rPr>
          <w:b/>
          <w:bCs/>
        </w:rPr>
        <w:t>]</w:t>
      </w:r>
      <w:r>
        <w:t xml:space="preserve"> one should be activated.</w:t>
      </w:r>
    </w:p>
    <w:p w14:paraId="239C2915" w14:textId="56E27D30" w:rsidR="00A13134" w:rsidRDefault="008112BD" w:rsidP="00A13134">
      <w:r>
        <w:rPr>
          <w:noProof/>
          <w:lang w:val="bg-BG" w:eastAsia="bg-BG"/>
        </w:rPr>
        <w:drawing>
          <wp:inline distT="0" distB="0" distL="0" distR="0" wp14:anchorId="49E98895" wp14:editId="60295C14">
            <wp:extent cx="6626225" cy="4969668"/>
            <wp:effectExtent l="0" t="0" r="3175" b="254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69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5EC23A26" w:rsidR="00A13134" w:rsidRDefault="0094543F" w:rsidP="00A13134">
      <w:pPr>
        <w:pStyle w:val="Heading2"/>
        <w:numPr>
          <w:ilvl w:val="0"/>
          <w:numId w:val="0"/>
        </w:numPr>
        <w:ind w:left="360" w:hanging="360"/>
      </w:pPr>
      <w:r>
        <w:t>Mark as Done</w:t>
      </w:r>
    </w:p>
    <w:p w14:paraId="2636A671" w14:textId="1727D2C2" w:rsidR="00A13134" w:rsidRPr="0088053A" w:rsidRDefault="00A13134" w:rsidP="00A13134">
      <w:r>
        <w:t>Clicking the</w:t>
      </w:r>
      <w:r w:rsidRPr="0088053A">
        <w:rPr>
          <w:b/>
          <w:bCs/>
        </w:rPr>
        <w:t xml:space="preserve"> [</w:t>
      </w:r>
      <w:r w:rsidR="0094543F">
        <w:rPr>
          <w:b/>
          <w:bCs/>
        </w:rPr>
        <w:t>Don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99BFB7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  <w:bookmarkStart w:id="0" w:name="_GoBack"/>
      <w:bookmarkEnd w:id="0"/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lastRenderedPageBreak/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4EE6B6" w14:textId="77777777" w:rsidR="00FC2FA5" w:rsidRDefault="00FC2FA5">
      <w:pPr>
        <w:spacing w:before="0" w:after="0" w:line="240" w:lineRule="auto"/>
      </w:pPr>
      <w:r>
        <w:separator/>
      </w:r>
    </w:p>
  </w:endnote>
  <w:endnote w:type="continuationSeparator" w:id="0">
    <w:p w14:paraId="20B568FC" w14:textId="77777777" w:rsidR="00FC2FA5" w:rsidRDefault="00FC2FA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5BD55B34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621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4B6211" w:rsidRPr="004B6211">
                              <w:rPr>
                                <w:noProof/>
                                <w:sz w:val="18"/>
                                <w:szCs w:val="18"/>
                              </w:rPr>
                              <w:t>6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5BD55B34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621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4B6211" w:rsidRPr="004B6211">
                        <w:rPr>
                          <w:noProof/>
                          <w:sz w:val="18"/>
                          <w:szCs w:val="18"/>
                        </w:rPr>
                        <w:t>6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09D9D2" w14:textId="77777777" w:rsidR="00FC2FA5" w:rsidRDefault="00FC2FA5">
      <w:pPr>
        <w:spacing w:before="0" w:after="0" w:line="240" w:lineRule="auto"/>
      </w:pPr>
      <w:r>
        <w:separator/>
      </w:r>
    </w:p>
  </w:footnote>
  <w:footnote w:type="continuationSeparator" w:id="0">
    <w:p w14:paraId="5F0C966F" w14:textId="77777777" w:rsidR="00FC2FA5" w:rsidRDefault="00FC2FA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10"/>
  </w:num>
  <w:num w:numId="4">
    <w:abstractNumId w:val="19"/>
  </w:num>
  <w:num w:numId="5">
    <w:abstractNumId w:val="13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</w:num>
  <w:num w:numId="9">
    <w:abstractNumId w:val="33"/>
  </w:num>
  <w:num w:numId="10">
    <w:abstractNumId w:val="35"/>
  </w:num>
  <w:num w:numId="11">
    <w:abstractNumId w:val="1"/>
  </w:num>
  <w:num w:numId="12">
    <w:abstractNumId w:val="14"/>
  </w:num>
  <w:num w:numId="13">
    <w:abstractNumId w:val="22"/>
  </w:num>
  <w:num w:numId="14">
    <w:abstractNumId w:val="30"/>
  </w:num>
  <w:num w:numId="15">
    <w:abstractNumId w:val="16"/>
  </w:num>
  <w:num w:numId="16">
    <w:abstractNumId w:val="7"/>
  </w:num>
  <w:num w:numId="17">
    <w:abstractNumId w:val="32"/>
  </w:num>
  <w:num w:numId="18">
    <w:abstractNumId w:val="0"/>
  </w:num>
  <w:num w:numId="19">
    <w:abstractNumId w:val="31"/>
  </w:num>
  <w:num w:numId="20">
    <w:abstractNumId w:val="3"/>
  </w:num>
  <w:num w:numId="21">
    <w:abstractNumId w:val="17"/>
  </w:num>
  <w:num w:numId="22">
    <w:abstractNumId w:val="2"/>
  </w:num>
  <w:num w:numId="23">
    <w:abstractNumId w:val="21"/>
  </w:num>
  <w:num w:numId="24">
    <w:abstractNumId w:val="20"/>
  </w:num>
  <w:num w:numId="25">
    <w:abstractNumId w:val="23"/>
  </w:num>
  <w:num w:numId="26">
    <w:abstractNumId w:val="9"/>
  </w:num>
  <w:num w:numId="27">
    <w:abstractNumId w:val="28"/>
  </w:num>
  <w:num w:numId="28">
    <w:abstractNumId w:val="34"/>
  </w:num>
  <w:num w:numId="29">
    <w:abstractNumId w:val="8"/>
  </w:num>
  <w:num w:numId="30">
    <w:abstractNumId w:val="6"/>
  </w:num>
  <w:num w:numId="31">
    <w:abstractNumId w:val="24"/>
  </w:num>
  <w:num w:numId="32">
    <w:abstractNumId w:val="4"/>
  </w:num>
  <w:num w:numId="33">
    <w:abstractNumId w:val="26"/>
  </w:num>
  <w:num w:numId="34">
    <w:abstractNumId w:val="15"/>
  </w:num>
  <w:num w:numId="35">
    <w:abstractNumId w:val="29"/>
  </w:num>
  <w:num w:numId="36">
    <w:abstractNumId w:val="12"/>
  </w:num>
  <w:num w:numId="37">
    <w:abstractNumId w:val="5"/>
  </w:num>
  <w:num w:numId="38">
    <w:abstractNumId w:val="5"/>
  </w:num>
  <w:num w:numId="39">
    <w:abstractNumId w:val="5"/>
  </w:num>
  <w:num w:numId="40">
    <w:abstractNumId w:val="25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wUA9lzcK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B6211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0964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9060E2"/>
    <w:rsid w:val="0091382F"/>
    <w:rsid w:val="0094543F"/>
    <w:rsid w:val="00945FC2"/>
    <w:rsid w:val="00954D40"/>
    <w:rsid w:val="00965F8D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92152"/>
    <w:rsid w:val="00AB0D5E"/>
    <w:rsid w:val="00AE26BA"/>
    <w:rsid w:val="00AE5CA8"/>
    <w:rsid w:val="00AE5F26"/>
    <w:rsid w:val="00AF2BEC"/>
    <w:rsid w:val="00AF36E3"/>
    <w:rsid w:val="00B2666D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E64F8"/>
    <w:rsid w:val="00C06973"/>
    <w:rsid w:val="00C1252E"/>
    <w:rsid w:val="00C13402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0B79"/>
    <w:rsid w:val="00D3321A"/>
    <w:rsid w:val="00D36808"/>
    <w:rsid w:val="00D44929"/>
    <w:rsid w:val="00D77D11"/>
    <w:rsid w:val="00D863BC"/>
    <w:rsid w:val="00DA1717"/>
    <w:rsid w:val="00DA2167"/>
    <w:rsid w:val="00DA6065"/>
    <w:rsid w:val="00DC084A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5308"/>
    <w:rsid w:val="00FA69AD"/>
    <w:rsid w:val="00FB47D8"/>
    <w:rsid w:val="00FB6D8F"/>
    <w:rsid w:val="00FC2703"/>
    <w:rsid w:val="00FC2FA5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5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20.png"/><Relationship Id="rId39" Type="http://schemas.openxmlformats.org/officeDocument/2006/relationships/image" Target="media/image19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image" Target="media/image110.png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30.png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0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86F840-3B01-4DD9-808A-970EDC81B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62</Words>
  <Characters>320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7-07T15:20:00Z</dcterms:modified>
</cp:coreProperties>
</file>